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2563" w:rsidRDefault="000034C9">
      <w:r>
        <w:t>California dataset:</w:t>
      </w:r>
    </w:p>
    <w:p w:rsidR="008A36C7" w:rsidRDefault="00983615">
      <w:r>
        <w:t>Linear</w:t>
      </w:r>
    </w:p>
    <w:p w:rsidR="00983615" w:rsidRDefault="00983615">
      <w:r w:rsidRPr="00983615">
        <w:rPr>
          <w:noProof/>
        </w:rPr>
        <w:drawing>
          <wp:inline distT="0" distB="0" distL="0" distR="0">
            <wp:extent cx="5325745" cy="39941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745" cy="399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3615" w:rsidRDefault="00983615"/>
    <w:p w:rsidR="00983615" w:rsidRDefault="00983615">
      <w:r w:rsidRPr="00983615">
        <w:rPr>
          <w:noProof/>
        </w:rPr>
        <w:lastRenderedPageBreak/>
        <w:drawing>
          <wp:inline distT="0" distB="0" distL="0" distR="0">
            <wp:extent cx="5325745" cy="39941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745" cy="399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83615" w:rsidRDefault="00983615"/>
    <w:p w:rsidR="00983615" w:rsidRDefault="00983615">
      <w:r w:rsidRPr="00983615">
        <w:rPr>
          <w:noProof/>
        </w:rPr>
        <w:lastRenderedPageBreak/>
        <w:drawing>
          <wp:inline distT="0" distB="0" distL="0" distR="0">
            <wp:extent cx="5325745" cy="39941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5745" cy="399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A36C7" w:rsidRDefault="008A36C7"/>
    <w:p w:rsidR="008A36C7" w:rsidRDefault="008A36C7"/>
    <w:p w:rsidR="000034C9" w:rsidRDefault="000034C9" w:rsidP="008A36C7">
      <w:pPr>
        <w:jc w:val="center"/>
      </w:pPr>
    </w:p>
    <w:p w:rsidR="008A36C7" w:rsidRDefault="008A36C7" w:rsidP="008A36C7">
      <w:pPr>
        <w:jc w:val="center"/>
      </w:pPr>
    </w:p>
    <w:p w:rsidR="008A36C7" w:rsidRDefault="008A36C7" w:rsidP="008A36C7">
      <w:pPr>
        <w:jc w:val="center"/>
      </w:pPr>
    </w:p>
    <w:p w:rsidR="008A36C7" w:rsidRDefault="008A36C7" w:rsidP="008A36C7">
      <w:pPr>
        <w:jc w:val="center"/>
      </w:pPr>
    </w:p>
    <w:p w:rsidR="008A36C7" w:rsidRDefault="008A36C7" w:rsidP="008A36C7">
      <w:pPr>
        <w:jc w:val="center"/>
      </w:pPr>
    </w:p>
    <w:p w:rsidR="008A36C7" w:rsidRPr="008A36C7" w:rsidRDefault="008A36C7" w:rsidP="008A36C7">
      <w:pPr>
        <w:jc w:val="center"/>
      </w:pPr>
    </w:p>
    <w:sectPr w:rsidR="008A36C7" w:rsidRPr="008A36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MTMxMjE3NzGzNLNU0lEKTi0uzszPAykwrAUAdl/r9SwAAAA="/>
  </w:docVars>
  <w:rsids>
    <w:rsidRoot w:val="00EB4D95"/>
    <w:rsid w:val="000034C9"/>
    <w:rsid w:val="00495992"/>
    <w:rsid w:val="0060534C"/>
    <w:rsid w:val="008524C9"/>
    <w:rsid w:val="008A36C7"/>
    <w:rsid w:val="00983615"/>
    <w:rsid w:val="00EB4D95"/>
    <w:rsid w:val="00F063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C6ED6"/>
  <w15:chartTrackingRefBased/>
  <w15:docId w15:val="{DEBF7373-5D7C-4967-AA56-C468687AD7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6</Words>
  <Characters>37</Characters>
  <Application>Microsoft Office Word</Application>
  <DocSecurity>0</DocSecurity>
  <Lines>1</Lines>
  <Paragraphs>1</Paragraphs>
  <ScaleCrop>false</ScaleCrop>
  <Company/>
  <LinksUpToDate>false</LinksUpToDate>
  <CharactersWithSpaces>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7</cp:revision>
  <dcterms:created xsi:type="dcterms:W3CDTF">2017-05-30T19:33:00Z</dcterms:created>
  <dcterms:modified xsi:type="dcterms:W3CDTF">2017-05-30T21:18:00Z</dcterms:modified>
</cp:coreProperties>
</file>